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26A7" w:rsidRDefault="009C26A7" w:rsidP="00503089">
      <w:pPr>
        <w:pStyle w:val="Heading1"/>
        <w:rPr>
          <w:rFonts w:eastAsia="Times New Roman"/>
          <w:sz w:val="40"/>
          <w:szCs w:val="40"/>
        </w:rPr>
      </w:pPr>
      <w:r>
        <w:rPr>
          <w:rFonts w:eastAsia="Times New Roman"/>
          <w:sz w:val="40"/>
          <w:szCs w:val="40"/>
        </w:rPr>
        <w:t>Lecture 12</w:t>
      </w:r>
      <w:bookmarkStart w:id="0" w:name="_GoBack"/>
      <w:bookmarkEnd w:id="0"/>
    </w:p>
    <w:p w:rsidR="00503089" w:rsidRDefault="00503089" w:rsidP="00503089">
      <w:pPr>
        <w:pStyle w:val="Heading1"/>
        <w:rPr>
          <w:rFonts w:eastAsia="Times New Roman"/>
          <w:sz w:val="40"/>
          <w:szCs w:val="40"/>
        </w:rPr>
      </w:pPr>
      <w:r>
        <w:rPr>
          <w:rFonts w:eastAsia="Times New Roman"/>
          <w:sz w:val="40"/>
          <w:szCs w:val="40"/>
        </w:rPr>
        <w:t>Content</w:t>
      </w:r>
    </w:p>
    <w:p w:rsidR="00503089" w:rsidRDefault="00503089" w:rsidP="00503089">
      <w:pPr>
        <w:pStyle w:val="ListParagraph"/>
        <w:numPr>
          <w:ilvl w:val="0"/>
          <w:numId w:val="2"/>
        </w:numPr>
      </w:pPr>
      <w:r>
        <w:t>Delete data</w:t>
      </w:r>
    </w:p>
    <w:p w:rsidR="00503089" w:rsidRPr="00503089" w:rsidRDefault="00503089" w:rsidP="00503089">
      <w:pPr>
        <w:pStyle w:val="ListParagraph"/>
        <w:numPr>
          <w:ilvl w:val="0"/>
          <w:numId w:val="2"/>
        </w:numPr>
      </w:pPr>
      <w:r>
        <w:t>Update data</w:t>
      </w:r>
    </w:p>
    <w:p w:rsidR="00503089" w:rsidRPr="00503089" w:rsidRDefault="00503089" w:rsidP="00503089"/>
    <w:p w:rsidR="00B916BA" w:rsidRDefault="00353311" w:rsidP="00503089">
      <w:pPr>
        <w:pStyle w:val="Heading1"/>
        <w:rPr>
          <w:rFonts w:eastAsia="Times New Roman"/>
          <w:sz w:val="40"/>
          <w:szCs w:val="40"/>
        </w:rPr>
      </w:pPr>
      <w:r>
        <w:rPr>
          <w:rFonts w:eastAsia="Times New Roman"/>
          <w:sz w:val="40"/>
          <w:szCs w:val="40"/>
        </w:rPr>
        <w:t>Delete</w:t>
      </w:r>
      <w:r w:rsidR="00B916BA" w:rsidRPr="00B916BA">
        <w:rPr>
          <w:rFonts w:eastAsia="Times New Roman"/>
          <w:sz w:val="40"/>
          <w:szCs w:val="40"/>
        </w:rPr>
        <w:t xml:space="preserve"> </w:t>
      </w:r>
      <w:r w:rsidR="00B916BA">
        <w:rPr>
          <w:rFonts w:eastAsia="Times New Roman"/>
          <w:sz w:val="40"/>
          <w:szCs w:val="40"/>
        </w:rPr>
        <w:t>D</w:t>
      </w:r>
      <w:r w:rsidR="00B916BA" w:rsidRPr="00B916BA">
        <w:rPr>
          <w:rFonts w:eastAsia="Times New Roman"/>
          <w:sz w:val="40"/>
          <w:szCs w:val="40"/>
        </w:rPr>
        <w:t>ata</w:t>
      </w:r>
    </w:p>
    <w:p w:rsidR="00503089" w:rsidRPr="00503089" w:rsidRDefault="00503089" w:rsidP="00503089"/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nclude_onc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connection.php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isset($_POST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del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))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$id=$_POST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hiddenid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B916BA">
        <w:rPr>
          <w:rFonts w:ascii="Consolas" w:eastAsia="Times New Roman" w:hAnsi="Consolas" w:cs="Times New Roman"/>
          <w:color w:val="008000"/>
          <w:sz w:val="21"/>
          <w:szCs w:val="21"/>
        </w:rPr>
        <w:t>//$delquery="delete from products where pro_id=$id"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$delquery=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 CALL `DeletData`($id)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$result=mysqli_query($conn,$delquery)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$result)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echo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data  deleted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echo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data not deleted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!DOCTYP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html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html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lang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en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head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meta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charset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UTF-8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meta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viewport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content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width=device-width, initial-scale=1.0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itle&gt;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Document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title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head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abl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CD3131"/>
          <w:sz w:val="21"/>
          <w:szCs w:val="21"/>
        </w:rPr>
        <w:t>border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2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head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r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h&gt;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category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th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h&gt;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Name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th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h&gt;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Price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th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h&gt;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Stock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th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h&gt;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Description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th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h&gt;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Image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th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h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colspan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2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EditData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th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tr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thead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body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$showDataQuery=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select * from products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</w:t>
      </w:r>
      <w:r w:rsidRPr="00B916BA">
        <w:rPr>
          <w:rFonts w:ascii="Consolas" w:eastAsia="Times New Roman" w:hAnsi="Consolas" w:cs="Times New Roman"/>
          <w:color w:val="008000"/>
          <w:sz w:val="21"/>
          <w:szCs w:val="21"/>
        </w:rPr>
        <w:t>//$showDataQuery="CALL `Showdata`()"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$showDataQueryResult=mysqli_query($conn,$showDataQuery)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mysqli_num_rows($showDataQueryResult)&gt;</w:t>
      </w:r>
      <w:r w:rsidRPr="00B916BA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whil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$productsRows=mysqli_fetch_assoc($showDataQueryResult))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r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d&gt;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echo $products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category_id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&lt;/td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d&gt;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echo $products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_nam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&lt;/td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d&gt;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echo $products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_pric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&lt;/td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d&gt;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echo $products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_stock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&lt;/td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d&gt;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echo $products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_description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&lt;/td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d&gt;&lt;img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src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echo $products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_img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height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100px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width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100px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alt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&lt;/td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d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action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method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POST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del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Delete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hidden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echo $products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_id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hiddenid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td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tr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tbody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table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:rsidR="0071287C" w:rsidRDefault="0071287C"/>
    <w:p w:rsidR="00B916BA" w:rsidRDefault="00B916BA"/>
    <w:p w:rsidR="00B916BA" w:rsidRDefault="00353311" w:rsidP="00503089">
      <w:pPr>
        <w:pStyle w:val="Heading1"/>
        <w:rPr>
          <w:b/>
          <w:sz w:val="40"/>
          <w:szCs w:val="40"/>
        </w:rPr>
      </w:pPr>
      <w:r>
        <w:rPr>
          <w:b/>
          <w:sz w:val="40"/>
          <w:szCs w:val="40"/>
        </w:rPr>
        <w:t>Update</w:t>
      </w:r>
      <w:r w:rsidR="00B916BA">
        <w:rPr>
          <w:b/>
          <w:sz w:val="40"/>
          <w:szCs w:val="40"/>
        </w:rPr>
        <w:t xml:space="preserve"> Data</w:t>
      </w:r>
    </w:p>
    <w:p w:rsidR="00B916BA" w:rsidRPr="00B916BA" w:rsidRDefault="00B916BA" w:rsidP="0050308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nclude_onc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connection.php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isset($_POST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submit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))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$name=$_POST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duct_nam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$price=$_POST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duct_pric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$quantity=$_POST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duct_stock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$description=$_POST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duct_description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$catId=$_POST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categoryId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$_POST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submit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==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AddData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{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$_FILE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duct_imag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siz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&gt;</w:t>
      </w:r>
      <w:r w:rsidRPr="00B916BA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$path=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Images/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.$_FILE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duct_imag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nam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move_uploaded_file($_FILE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duct_imag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tmp_nam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,$path))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</w:t>
      </w:r>
      <w:r w:rsidRPr="00B916BA">
        <w:rPr>
          <w:rFonts w:ascii="Consolas" w:eastAsia="Times New Roman" w:hAnsi="Consolas" w:cs="Times New Roman"/>
          <w:color w:val="008000"/>
          <w:sz w:val="21"/>
          <w:szCs w:val="21"/>
        </w:rPr>
        <w:t>// $insertDataQuerty="insert into products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</w:t>
      </w:r>
      <w:r w:rsidRPr="00B916BA">
        <w:rPr>
          <w:rFonts w:ascii="Consolas" w:eastAsia="Times New Roman" w:hAnsi="Consolas" w:cs="Times New Roman"/>
          <w:color w:val="008000"/>
          <w:sz w:val="21"/>
          <w:szCs w:val="21"/>
        </w:rPr>
        <w:t>// (`category_id`,`pro_name`,`pro_price`,`pro_stock`,`pro_description`,`pro_img`)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</w:t>
      </w:r>
      <w:r w:rsidRPr="00B916BA">
        <w:rPr>
          <w:rFonts w:ascii="Consolas" w:eastAsia="Times New Roman" w:hAnsi="Consolas" w:cs="Times New Roman"/>
          <w:color w:val="008000"/>
          <w:sz w:val="21"/>
          <w:szCs w:val="21"/>
        </w:rPr>
        <w:t>// values ($catId,'$name',$price,$quantity,'$description','$path')"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$insertDataQuerty=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 CALL `insertData`($catId,'$name',$price,$quantity,'$description','$path')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$insertDataQuertyResult=mysqli_query($conn,$insertDataQuerty)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!$insertDataQuertyResult)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echo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data insertion failed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echo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data inserted successfully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echo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problem in file uploading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echo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please select a file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elseif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$_POST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submit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==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Updat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$_FILE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duct_imag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siz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&gt;</w:t>
      </w:r>
      <w:r w:rsidRPr="00B916BA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$path=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Images/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.$_FILE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duct_imag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nam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move_uploaded_file($_FILE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duct_imag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tmp_nam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,$path))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$id=$_POST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hiddenidUpdat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$updatequery=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update products set `category_id`=$catId , `pro_name`='$name' ,`pro_price`=$price,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                `pro_stock`=$quantity,`pro_description`='$description',`pro_img`='$path' where pro_id=$id 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$UpdateRes=mysqli_query($conn,$updatequery)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$UpdateRes)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echo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updated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echo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not updated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isset($_POST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edit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))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$idd=$_POST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hiddenid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$editDataShowquery=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select * from products where pro_id=$idd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$editDataShowqueryResult=mysqli_query($conn,$editDataShowquery)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$editDataRows=mysqli_fetch_assoc($editDataShowqueryResult)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!DOCTYP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html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html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lang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en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head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meta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charset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UTF-8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meta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viewport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content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width=device-width, initial-scale=1.0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itle&gt;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Document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title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head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action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method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POST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enctyp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multipart/form-data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select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categoryId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$categoryShowQuery=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select * from category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$categoryShowQueryResult=mysqli_query($conn,$categoryShowQuery)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mysqli_num_rows($categoryShowQueryResult)&gt;</w:t>
      </w:r>
      <w:r w:rsidRPr="00B916BA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whil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$categoryRows=mysqli_fetch_assoc($categoryShowQueryResult))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echo(isset($editData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cat_id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))&amp;&amp; $editData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cat_id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==$category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category_id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 ?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selected="selected"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: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echo $category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cat_id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echo $category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cat_nam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&lt;/option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select&gt;&lt;br&gt;&lt;br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label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Enter Product Name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label&gt;&lt;br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product_name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echo (isset($editData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_nam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))? $editData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_nam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: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'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&lt;br&gt;&lt;br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label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Enter Product Price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label&gt;&lt;br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product_price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echo (isset($editData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_pric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))? $editData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_pric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: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'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&lt;br&gt;&lt;br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label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Enter Stock of product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label&gt;&lt;br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product_stock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echo (isset($editData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_stock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))? $editData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_stock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: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'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&lt;br&gt;&lt;br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label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Enter Product Description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label&gt;&lt;br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textarea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product_description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echo (isset($editData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_description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))? $editData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_description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: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'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&lt;/textarea&gt;&lt;br&gt;&lt;br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label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Select Product Image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label&gt;&lt;br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isset($editData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_img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))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img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src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echo $editDataRows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pro_img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alt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file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product_image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&lt;br&gt;&lt;br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submit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echo(isset($_POST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edit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))?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Update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AddData'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isset($_POST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edit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))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hidden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hiddenidUpdate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B916BA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echo $_POST[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'hiddenid'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916BA" w:rsidRDefault="00B916BA" w:rsidP="00B916BA"/>
    <w:p w:rsidR="00B916BA" w:rsidRPr="00503089" w:rsidRDefault="00B916BA" w:rsidP="00503089">
      <w:pPr>
        <w:pStyle w:val="Heading1"/>
        <w:rPr>
          <w:b/>
          <w:sz w:val="40"/>
          <w:szCs w:val="40"/>
        </w:rPr>
      </w:pPr>
      <w:r w:rsidRPr="00503089">
        <w:rPr>
          <w:b/>
          <w:sz w:val="40"/>
          <w:szCs w:val="40"/>
        </w:rPr>
        <w:t>Connection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$servername =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localhost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$username =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root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$password = 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$database=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database name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8000"/>
          <w:sz w:val="21"/>
          <w:szCs w:val="21"/>
        </w:rPr>
        <w:t>// Create connection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$conn = mysqli_connect($servername, $username, $password,$database)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8000"/>
          <w:sz w:val="21"/>
          <w:szCs w:val="21"/>
        </w:rPr>
        <w:t>// Check connection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(!$conn) 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die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B916BA">
        <w:rPr>
          <w:rFonts w:ascii="Consolas" w:eastAsia="Times New Roman" w:hAnsi="Consolas" w:cs="Times New Roman"/>
          <w:color w:val="A31515"/>
          <w:sz w:val="21"/>
          <w:szCs w:val="21"/>
        </w:rPr>
        <w:t>"Connection failed: "</w:t>
      </w: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. mysql_error())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B916BA">
        <w:rPr>
          <w:rFonts w:ascii="Consolas" w:eastAsia="Times New Roman" w:hAnsi="Consolas" w:cs="Times New Roman"/>
          <w:color w:val="008000"/>
          <w:sz w:val="21"/>
          <w:szCs w:val="21"/>
        </w:rPr>
        <w:t>//echo "connection success";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916BA" w:rsidRPr="00B916BA" w:rsidRDefault="00B916BA" w:rsidP="00B916B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916BA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B916BA" w:rsidRPr="00B916BA" w:rsidRDefault="00B916BA" w:rsidP="00B916BA"/>
    <w:sectPr w:rsidR="00B916BA" w:rsidRPr="00B916B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A8723B"/>
    <w:multiLevelType w:val="hybridMultilevel"/>
    <w:tmpl w:val="FDECF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2425C4"/>
    <w:multiLevelType w:val="hybridMultilevel"/>
    <w:tmpl w:val="F6942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0NDQwNTE0NzI2tTBX0lEKTi0uzszPAykwrAUAW1dZhCwAAAA="/>
  </w:docVars>
  <w:rsids>
    <w:rsidRoot w:val="00B916BA"/>
    <w:rsid w:val="00353311"/>
    <w:rsid w:val="00503089"/>
    <w:rsid w:val="0071287C"/>
    <w:rsid w:val="00763BF5"/>
    <w:rsid w:val="009C26A7"/>
    <w:rsid w:val="00B9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03C54"/>
  <w15:chartTrackingRefBased/>
  <w15:docId w15:val="{9DED4EDE-45EE-41F6-A761-16694B37E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16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16B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030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3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1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5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9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3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9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7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2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2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50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6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6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4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7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5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7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2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4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0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7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2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77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3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8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6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3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1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4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7</Pages>
  <Words>1262</Words>
  <Characters>719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al ilyas</dc:creator>
  <cp:keywords/>
  <dc:description/>
  <cp:lastModifiedBy>Minal Hussain</cp:lastModifiedBy>
  <cp:revision>4</cp:revision>
  <dcterms:created xsi:type="dcterms:W3CDTF">2020-05-03T14:50:00Z</dcterms:created>
  <dcterms:modified xsi:type="dcterms:W3CDTF">2020-11-11T22:45:00Z</dcterms:modified>
</cp:coreProperties>
</file>